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77777777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3335C7AA" w:rsidR="00C43F57" w:rsidRDefault="008B6DA6" w:rsidP="008B6DA6">
      <w:pPr>
        <w:jc w:val="center"/>
        <w:rPr>
          <w:i/>
          <w:iCs/>
        </w:rPr>
      </w:pPr>
      <w:r w:rsidRPr="00A24661">
        <w:rPr>
          <w:b/>
          <w:bCs/>
          <w:i/>
          <w:iCs/>
        </w:rPr>
        <w:t>Cover</w:t>
      </w:r>
      <w:r w:rsidR="003D7D30" w:rsidRPr="00A24661">
        <w:rPr>
          <w:b/>
          <w:bCs/>
          <w:i/>
          <w:iCs/>
        </w:rPr>
        <w:t xml:space="preserve"> |</w:t>
      </w:r>
      <w:r w:rsidR="00E031D5" w:rsidRPr="00A24661">
        <w:rPr>
          <w:b/>
          <w:bCs/>
          <w:i/>
          <w:iCs/>
        </w:rPr>
        <w:t xml:space="preserve"> P</w:t>
      </w:r>
      <w:r w:rsidR="003D7D30" w:rsidRPr="00A24661">
        <w:rPr>
          <w:b/>
          <w:bCs/>
          <w:i/>
          <w:iCs/>
        </w:rPr>
        <w:t>laying Alone</w:t>
      </w:r>
      <w:r w:rsidR="008E66AB">
        <w:rPr>
          <w:b/>
          <w:bCs/>
          <w:i/>
          <w:iCs/>
        </w:rPr>
        <w:t xml:space="preserve"> on the Road</w:t>
      </w:r>
      <w:r w:rsidR="003D7D30">
        <w:rPr>
          <w:i/>
          <w:iCs/>
        </w:rPr>
        <w:t xml:space="preserve"> </w:t>
      </w:r>
      <w:sdt>
        <w:sdtPr>
          <w:rPr>
            <w:i/>
            <w:iCs/>
          </w:rPr>
          <w:id w:val="-1322191505"/>
          <w:citation/>
        </w:sdtPr>
        <w:sdtContent>
          <w:r w:rsidR="00A46190">
            <w:rPr>
              <w:i/>
              <w:iCs/>
            </w:rPr>
            <w:fldChar w:fldCharType="begin"/>
          </w:r>
          <w:r w:rsidR="00A46190">
            <w:rPr>
              <w:i/>
              <w:iCs/>
            </w:rPr>
            <w:instrText xml:space="preserve"> CITATION Ano22 \l 2057 </w:instrText>
          </w:r>
          <w:r w:rsidR="00A46190">
            <w:rPr>
              <w:i/>
              <w:iCs/>
            </w:rPr>
            <w:fldChar w:fldCharType="separate"/>
          </w:r>
          <w:r w:rsidR="00BB0193" w:rsidRPr="00BB0193">
            <w:rPr>
              <w:noProof/>
            </w:rPr>
            <w:t>(Anon, n.d.)</w:t>
          </w:r>
          <w:r w:rsidR="00A46190">
            <w:rPr>
              <w:i/>
              <w:iCs/>
            </w:rPr>
            <w:fldChar w:fldCharType="end"/>
          </w:r>
        </w:sdtContent>
      </w:sdt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="00602DBA" w:rsidRPr="003727FC">
              <w:rPr>
                <w:rStyle w:val="Hyperlink"/>
                <w:noProof/>
              </w:rPr>
              <w:t>1.1 | Inspira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4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="00602DBA" w:rsidRPr="003727FC">
              <w:rPr>
                <w:rStyle w:val="Hyperlink"/>
                <w:noProof/>
              </w:rPr>
              <w:t>1.2. | Outlining the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5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="00602DBA" w:rsidRPr="003727FC">
              <w:rPr>
                <w:rStyle w:val="Hyperlink"/>
                <w:noProof/>
              </w:rPr>
              <w:t>1.2.1. | Existing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6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="00602DBA" w:rsidRPr="003727FC">
              <w:rPr>
                <w:rStyle w:val="Hyperlink"/>
                <w:noProof/>
              </w:rPr>
              <w:t>1.2.2. | Comparis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7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="00602DBA" w:rsidRPr="003727FC">
              <w:rPr>
                <w:rStyle w:val="Hyperlink"/>
                <w:noProof/>
              </w:rPr>
              <w:t>1.2.3. | Gap in Current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8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="00602DBA" w:rsidRPr="003727FC">
              <w:rPr>
                <w:rStyle w:val="Hyperlink"/>
                <w:noProof/>
              </w:rPr>
              <w:t>1.3. | Project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9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8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="00602DBA" w:rsidRPr="003727FC">
              <w:rPr>
                <w:rStyle w:val="Hyperlink"/>
                <w:noProof/>
              </w:rPr>
              <w:t>1.4. | Requirement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0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9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="00602DBA" w:rsidRPr="003727FC">
              <w:rPr>
                <w:rStyle w:val="Hyperlink"/>
                <w:noProof/>
              </w:rPr>
              <w:t>Referen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1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="00602DBA" w:rsidRPr="003727FC">
              <w:rPr>
                <w:rStyle w:val="Hyperlink"/>
                <w:noProof/>
              </w:rPr>
              <w:t>Bibliography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2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="00602DBA" w:rsidRPr="003727FC">
              <w:rPr>
                <w:rStyle w:val="Hyperlink"/>
                <w:noProof/>
              </w:rPr>
              <w:t>Appendi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>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122C9F">
        <w:t>κιθάρ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 xml:space="preserve">research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02065C10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r w:rsidR="005663BD">
        <w:t>Harmonix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</w:t>
      </w:r>
      <w:r w:rsidR="004A0BE0">
        <w:rPr>
          <w:i/>
          <w:iCs/>
        </w:rPr>
        <w:t xml:space="preserve"> that</w:t>
      </w:r>
      <w:r w:rsidR="005A21DD" w:rsidRPr="005B3824">
        <w:rPr>
          <w:i/>
          <w:iCs/>
        </w:rPr>
        <w:t xml:space="preserve">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sdt>
        <w:sdtPr>
          <w:id w:val="451291477"/>
          <w:citation/>
        </w:sdtPr>
        <w:sdtContent>
          <w:r w:rsidR="002B2CB9">
            <w:fldChar w:fldCharType="begin"/>
          </w:r>
          <w:r w:rsidR="00BB0193">
            <w:instrText xml:space="preserve">CITATION Chr15 \l 2057 </w:instrText>
          </w:r>
          <w:r w:rsidR="002B2CB9">
            <w:fldChar w:fldCharType="separate"/>
          </w:r>
          <w:r w:rsidR="00BB0193">
            <w:rPr>
              <w:noProof/>
            </w:rPr>
            <w:t xml:space="preserve"> </w:t>
          </w:r>
          <w:r w:rsidR="00BB0193" w:rsidRPr="00BB0193">
            <w:rPr>
              <w:noProof/>
            </w:rPr>
            <w:t>(Chrzanowski, 2015)</w:t>
          </w:r>
          <w:r w:rsidR="002B2CB9">
            <w:fldChar w:fldCharType="end"/>
          </w:r>
        </w:sdtContent>
      </w:sdt>
      <w:r w:rsidR="007C0328">
        <w:t>.</w:t>
      </w:r>
      <w:r w:rsidR="002B2CB9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fldSimple w:instr=" SEQ Figure \* ARABIC ">
        <w:r w:rsidR="00227D8B">
          <w:rPr>
            <w:noProof/>
          </w:rPr>
          <w:t>1</w:t>
        </w:r>
      </w:fldSimple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4E04C546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r w:rsidR="00105E65">
        <w:t>technologically-enhanced</w:t>
      </w:r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>currently in a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>of finger-style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227D8B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r w:rsidRPr="00372484">
        <w:rPr>
          <w:b/>
          <w:bCs/>
        </w:rPr>
        <w:t>RockSmith</w:t>
      </w:r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electric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>However, RockSmith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r w:rsidR="000C209F">
        <w:t>RockSmith</w:t>
      </w:r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394EA794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227D8B">
          <w:rPr>
            <w:noProof/>
          </w:rPr>
          <w:t>3</w:t>
        </w:r>
      </w:fldSimple>
      <w:r>
        <w:t xml:space="preserve"> | RockSmith</w:t>
      </w:r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r w:rsidR="00953CE7">
        <w:t>chords</w:t>
      </w:r>
      <w:r w:rsidR="00F7360A">
        <w:t xml:space="preserve"> and song</w:t>
      </w:r>
      <w:r w:rsidR="00E2532E">
        <w:t>s</w:t>
      </w:r>
      <w:r w:rsidR="00953CE7">
        <w:t xml:space="preserve">, it will be referred to RiffMaster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3BCDA778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| </w:t>
      </w:r>
      <w:r w:rsidR="002810F1">
        <w:t>Technology</w:t>
      </w:r>
      <w:r>
        <w:t xml:space="preserve"> Comparision</w:t>
      </w:r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Therefore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RockSmith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>the user has to buy a decent-quality instrument to be able to 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>, proprietary</w:t>
      </w:r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r w:rsidR="00A07B85">
        <w:t>protocol</w:t>
      </w:r>
      <w:r w:rsidR="00557FD0">
        <w:t>s</w:t>
      </w:r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r>
        <w:t xml:space="preserve">RiffMaster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608AB28F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layout</w:t>
      </w:r>
      <w:r w:rsidR="00086627">
        <w:t xml:space="preserve"> to</w:t>
      </w:r>
      <w:r w:rsidR="00511FC7">
        <w:t xml:space="preserve"> accurately</w:t>
      </w:r>
      <w:r w:rsidR="00086627">
        <w:t xml:space="preserve"> simulate the instrument</w:t>
      </w:r>
      <w:r w:rsidR="00CD76BE">
        <w:t>'</w:t>
      </w:r>
      <w:r w:rsidR="00511FC7">
        <w:t>s mechanism</w:t>
      </w:r>
      <w:r w:rsidR="00086627">
        <w:t>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similar to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2574FE">
        <w:t xml:space="preserve"> console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2574FE">
        <w:t>precision</w:t>
      </w:r>
      <w:r w:rsidR="00F3696E">
        <w:t xml:space="preserve">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68B520EC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>, detects</w:t>
      </w:r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r w:rsidR="00CB1EAA">
        <w:t xml:space="preserve">RiffMaster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5795B58A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 xml:space="preserve">a </w:t>
      </w:r>
      <w:r w:rsidR="00726D07">
        <w:t xml:space="preserve">simple </w:t>
      </w:r>
      <w:r w:rsidR="00222553">
        <w:t>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user name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35E6107E" w14:textId="3E3CD29E" w:rsidR="00574BF0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>ly specify the project's parameters.</w:t>
      </w:r>
      <w:r>
        <w:t xml:space="preserve"> In our scenario, </w:t>
      </w:r>
      <w:r w:rsidR="00B55DAC">
        <w:t>the most important ones are user and system requirement</w:t>
      </w:r>
      <w:r w:rsidR="00190394">
        <w:t>s.</w:t>
      </w:r>
    </w:p>
    <w:p w14:paraId="42B11E17" w14:textId="77777777" w:rsidR="00CA0235" w:rsidRPr="007E40EF" w:rsidRDefault="00CA0235" w:rsidP="007E40EF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bookmarkStart w:id="8" w:name="_Toc116294921"/>
      <w:r>
        <w:lastRenderedPageBreak/>
        <w:t>References</w:t>
      </w:r>
      <w:bookmarkEnd w:id="8"/>
    </w:p>
    <w:p w14:paraId="20D41358" w14:textId="77777777" w:rsidR="007629EC" w:rsidRPr="00EA0692" w:rsidRDefault="007629EC" w:rsidP="009C0DB4">
      <w:pPr>
        <w:suppressAutoHyphens/>
        <w:spacing w:after="40" w:line="240" w:lineRule="auto"/>
        <w:rPr>
          <w:lang w:eastAsia="en-GB"/>
        </w:rPr>
      </w:pPr>
    </w:p>
    <w:sdt>
      <w:sdtPr>
        <w:id w:val="-204029341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smallCaps w:val="0"/>
          <w:sz w:val="22"/>
          <w:szCs w:val="22"/>
        </w:rPr>
      </w:sdtEndPr>
      <w:sdtContent>
        <w:p w14:paraId="2DCE009C" w14:textId="1E7E9A21" w:rsidR="00E6462D" w:rsidRDefault="00E6462D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E6E45D4" w14:textId="77777777" w:rsidR="00BB0193" w:rsidRDefault="00E6462D" w:rsidP="00BB0193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B0193">
                <w:rPr>
                  <w:noProof/>
                </w:rPr>
                <w:t xml:space="preserve">Anon, n.d. </w:t>
              </w:r>
              <w:r w:rsidR="00BB0193">
                <w:rPr>
                  <w:i/>
                  <w:iCs/>
                  <w:noProof/>
                </w:rPr>
                <w:t xml:space="preserve">https://www.eclecticmusicatlanta.com/making-the-most-out-of-music-lessons. </w:t>
              </w:r>
              <w:r w:rsidR="00BB0193">
                <w:rPr>
                  <w:noProof/>
                </w:rPr>
                <w:t xml:space="preserve">[Online] </w:t>
              </w:r>
              <w:r w:rsidR="00BB0193">
                <w:rPr>
                  <w:noProof/>
                </w:rPr>
                <w:br/>
                <w:t>[Accessed 02 10 2022].</w:t>
              </w:r>
            </w:p>
            <w:p w14:paraId="37798F7D" w14:textId="77777777" w:rsidR="00BB0193" w:rsidRDefault="00BB0193" w:rsidP="00BB019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rzanowski, J. H. j. L. G. L. R., 2015. </w:t>
              </w:r>
              <w:r>
                <w:rPr>
                  <w:i/>
                  <w:iCs/>
                  <w:noProof/>
                </w:rPr>
                <w:t xml:space="preserve">Music Video Game with User Directed Sound Generation. </w:t>
              </w:r>
              <w:r>
                <w:rPr>
                  <w:noProof/>
                </w:rPr>
                <w:t>US, Patent No. 9061205B2.</w:t>
              </w:r>
            </w:p>
            <w:p w14:paraId="4D826E19" w14:textId="77777777" w:rsidR="00BB0193" w:rsidRDefault="00BB0193" w:rsidP="00BB019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riksson, J., 2016. </w:t>
              </w:r>
              <w:r>
                <w:rPr>
                  <w:i/>
                  <w:iCs/>
                  <w:noProof/>
                </w:rPr>
                <w:t xml:space="preserve">Chord and Modality Analysis.. </w:t>
              </w:r>
              <w:r>
                <w:rPr>
                  <w:noProof/>
                </w:rPr>
                <w:t>s.l.:KHT, School of Computer Science and Communication (CDC), Speech, Music and Hearing, TMH, Speech Communication and Technology.</w:t>
              </w:r>
            </w:p>
            <w:p w14:paraId="3C743FB0" w14:textId="07CE62DF" w:rsidR="00FE23C3" w:rsidRDefault="00E6462D" w:rsidP="00BB0193">
              <w:pPr>
                <w:rPr>
                  <w:rStyle w:val="organisation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9" w:name="_Toc116294922"/>
      <w:r>
        <w:t>Bibliography</w:t>
      </w:r>
      <w:bookmarkEnd w:id="9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10" w:name="_Toc116294923"/>
      <w:r>
        <w:t>Appendices</w:t>
      </w:r>
      <w:bookmarkEnd w:id="10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D301B" w14:textId="77777777" w:rsidR="00231D0B" w:rsidRDefault="00231D0B" w:rsidP="00BE578B">
      <w:pPr>
        <w:spacing w:after="0" w:line="240" w:lineRule="auto"/>
      </w:pPr>
      <w:r>
        <w:separator/>
      </w:r>
    </w:p>
  </w:endnote>
  <w:endnote w:type="continuationSeparator" w:id="0">
    <w:p w14:paraId="32D17C6C" w14:textId="77777777" w:rsidR="00231D0B" w:rsidRDefault="00231D0B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58023" w14:textId="77777777" w:rsidR="00231D0B" w:rsidRDefault="00231D0B" w:rsidP="00BE578B">
      <w:pPr>
        <w:spacing w:after="0" w:line="240" w:lineRule="auto"/>
      </w:pPr>
      <w:r>
        <w:separator/>
      </w:r>
    </w:p>
  </w:footnote>
  <w:footnote w:type="continuationSeparator" w:id="0">
    <w:p w14:paraId="02A04B0E" w14:textId="77777777" w:rsidR="00231D0B" w:rsidRDefault="00231D0B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8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8"/>
  </w:num>
  <w:num w:numId="2" w16cid:durableId="1700813498">
    <w:abstractNumId w:val="10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9"/>
  </w:num>
  <w:num w:numId="8" w16cid:durableId="2111772993">
    <w:abstractNumId w:val="11"/>
  </w:num>
  <w:num w:numId="9" w16cid:durableId="1049838624">
    <w:abstractNumId w:val="6"/>
  </w:num>
  <w:num w:numId="10" w16cid:durableId="2090613159">
    <w:abstractNumId w:val="7"/>
  </w:num>
  <w:num w:numId="11" w16cid:durableId="1566062769">
    <w:abstractNumId w:val="0"/>
  </w:num>
  <w:num w:numId="12" w16cid:durableId="1815485893">
    <w:abstractNumId w:val="5"/>
  </w:num>
  <w:num w:numId="13" w16cid:durableId="1685285824">
    <w:abstractNumId w:val="2"/>
  </w:num>
  <w:num w:numId="14" w16cid:durableId="1862091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Za1AB6+lyQsAAAA"/>
  </w:docVars>
  <w:rsids>
    <w:rsidRoot w:val="00413497"/>
    <w:rsid w:val="00000AC8"/>
    <w:rsid w:val="000044E2"/>
    <w:rsid w:val="0000642D"/>
    <w:rsid w:val="00007E53"/>
    <w:rsid w:val="000103A9"/>
    <w:rsid w:val="00010631"/>
    <w:rsid w:val="000129C8"/>
    <w:rsid w:val="00012EAF"/>
    <w:rsid w:val="00013284"/>
    <w:rsid w:val="00016479"/>
    <w:rsid w:val="00025986"/>
    <w:rsid w:val="00031FD6"/>
    <w:rsid w:val="000322C7"/>
    <w:rsid w:val="00032960"/>
    <w:rsid w:val="00032C7B"/>
    <w:rsid w:val="00034E28"/>
    <w:rsid w:val="000379C1"/>
    <w:rsid w:val="00045A74"/>
    <w:rsid w:val="00046070"/>
    <w:rsid w:val="00050421"/>
    <w:rsid w:val="00050DF5"/>
    <w:rsid w:val="00051E23"/>
    <w:rsid w:val="000536A6"/>
    <w:rsid w:val="0005699A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5485"/>
    <w:rsid w:val="000B58D1"/>
    <w:rsid w:val="000B5911"/>
    <w:rsid w:val="000B660B"/>
    <w:rsid w:val="000C059B"/>
    <w:rsid w:val="000C0BE2"/>
    <w:rsid w:val="000C0FCF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56BC"/>
    <w:rsid w:val="00105E65"/>
    <w:rsid w:val="00107A12"/>
    <w:rsid w:val="00107B9E"/>
    <w:rsid w:val="001133E0"/>
    <w:rsid w:val="00113620"/>
    <w:rsid w:val="00115902"/>
    <w:rsid w:val="00115D86"/>
    <w:rsid w:val="001204F5"/>
    <w:rsid w:val="00122C9F"/>
    <w:rsid w:val="001232EB"/>
    <w:rsid w:val="00123579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21D0"/>
    <w:rsid w:val="00154A41"/>
    <w:rsid w:val="00162088"/>
    <w:rsid w:val="00162647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41A7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22AC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E765F"/>
    <w:rsid w:val="001F20B1"/>
    <w:rsid w:val="001F26F6"/>
    <w:rsid w:val="001F74D9"/>
    <w:rsid w:val="00202240"/>
    <w:rsid w:val="00202790"/>
    <w:rsid w:val="00202B33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1D0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7470"/>
    <w:rsid w:val="0025468E"/>
    <w:rsid w:val="00254A3C"/>
    <w:rsid w:val="00255AEF"/>
    <w:rsid w:val="002574FE"/>
    <w:rsid w:val="00257ACD"/>
    <w:rsid w:val="00260335"/>
    <w:rsid w:val="00264957"/>
    <w:rsid w:val="00265796"/>
    <w:rsid w:val="00266344"/>
    <w:rsid w:val="002748EF"/>
    <w:rsid w:val="00274BE0"/>
    <w:rsid w:val="002756D8"/>
    <w:rsid w:val="00276993"/>
    <w:rsid w:val="002774A3"/>
    <w:rsid w:val="002810F1"/>
    <w:rsid w:val="002816B8"/>
    <w:rsid w:val="00281806"/>
    <w:rsid w:val="00293EA4"/>
    <w:rsid w:val="002952BE"/>
    <w:rsid w:val="002A110D"/>
    <w:rsid w:val="002A22C4"/>
    <w:rsid w:val="002A4312"/>
    <w:rsid w:val="002A6ACA"/>
    <w:rsid w:val="002B1177"/>
    <w:rsid w:val="002B1E53"/>
    <w:rsid w:val="002B2004"/>
    <w:rsid w:val="002B2CB9"/>
    <w:rsid w:val="002B2FD2"/>
    <w:rsid w:val="002B51BE"/>
    <w:rsid w:val="002B5386"/>
    <w:rsid w:val="002B5646"/>
    <w:rsid w:val="002B713F"/>
    <w:rsid w:val="002C141B"/>
    <w:rsid w:val="002C2FBC"/>
    <w:rsid w:val="002C37F1"/>
    <w:rsid w:val="002C5270"/>
    <w:rsid w:val="002C531E"/>
    <w:rsid w:val="002D1423"/>
    <w:rsid w:val="002E22A5"/>
    <w:rsid w:val="002E71D0"/>
    <w:rsid w:val="002F06C3"/>
    <w:rsid w:val="002F0707"/>
    <w:rsid w:val="002F153F"/>
    <w:rsid w:val="002F2845"/>
    <w:rsid w:val="0030286F"/>
    <w:rsid w:val="00305E27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16F8"/>
    <w:rsid w:val="00334F18"/>
    <w:rsid w:val="00343FF3"/>
    <w:rsid w:val="00344CD3"/>
    <w:rsid w:val="0034604E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1F46"/>
    <w:rsid w:val="003632F0"/>
    <w:rsid w:val="00364064"/>
    <w:rsid w:val="00367083"/>
    <w:rsid w:val="00371CBC"/>
    <w:rsid w:val="00372484"/>
    <w:rsid w:val="00373F96"/>
    <w:rsid w:val="003742F3"/>
    <w:rsid w:val="0037434A"/>
    <w:rsid w:val="00374572"/>
    <w:rsid w:val="00374B92"/>
    <w:rsid w:val="00375D13"/>
    <w:rsid w:val="00380F77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4C0"/>
    <w:rsid w:val="003B5C13"/>
    <w:rsid w:val="003C1041"/>
    <w:rsid w:val="003C188B"/>
    <w:rsid w:val="003C3BB6"/>
    <w:rsid w:val="003C4A66"/>
    <w:rsid w:val="003C5CED"/>
    <w:rsid w:val="003C71BA"/>
    <w:rsid w:val="003D03BC"/>
    <w:rsid w:val="003D4A3D"/>
    <w:rsid w:val="003D4E5E"/>
    <w:rsid w:val="003D5829"/>
    <w:rsid w:val="003D62F3"/>
    <w:rsid w:val="003D7D30"/>
    <w:rsid w:val="003E122F"/>
    <w:rsid w:val="003E159E"/>
    <w:rsid w:val="003E51BA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F4A"/>
    <w:rsid w:val="0043258B"/>
    <w:rsid w:val="00432C3A"/>
    <w:rsid w:val="004337B6"/>
    <w:rsid w:val="00434B38"/>
    <w:rsid w:val="004368B1"/>
    <w:rsid w:val="00437E2E"/>
    <w:rsid w:val="004406B4"/>
    <w:rsid w:val="00442C7E"/>
    <w:rsid w:val="00444203"/>
    <w:rsid w:val="00444307"/>
    <w:rsid w:val="00446816"/>
    <w:rsid w:val="0045063B"/>
    <w:rsid w:val="00450A00"/>
    <w:rsid w:val="00450D65"/>
    <w:rsid w:val="00450FE8"/>
    <w:rsid w:val="00451E3A"/>
    <w:rsid w:val="0045260B"/>
    <w:rsid w:val="00454BBE"/>
    <w:rsid w:val="00455129"/>
    <w:rsid w:val="004552FE"/>
    <w:rsid w:val="00455857"/>
    <w:rsid w:val="00455E5F"/>
    <w:rsid w:val="00456532"/>
    <w:rsid w:val="00460057"/>
    <w:rsid w:val="00461912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97A37"/>
    <w:rsid w:val="004A0BE0"/>
    <w:rsid w:val="004A12DB"/>
    <w:rsid w:val="004A18E1"/>
    <w:rsid w:val="004A2C30"/>
    <w:rsid w:val="004A2DAB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4845"/>
    <w:rsid w:val="00504A0D"/>
    <w:rsid w:val="00506766"/>
    <w:rsid w:val="00510892"/>
    <w:rsid w:val="00510A49"/>
    <w:rsid w:val="00510B55"/>
    <w:rsid w:val="00511FC7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325C"/>
    <w:rsid w:val="00544B21"/>
    <w:rsid w:val="00544B3B"/>
    <w:rsid w:val="005450E8"/>
    <w:rsid w:val="00545E31"/>
    <w:rsid w:val="00546EDD"/>
    <w:rsid w:val="00547097"/>
    <w:rsid w:val="00547836"/>
    <w:rsid w:val="005521DA"/>
    <w:rsid w:val="00553681"/>
    <w:rsid w:val="00553F6E"/>
    <w:rsid w:val="00556838"/>
    <w:rsid w:val="00557EED"/>
    <w:rsid w:val="00557FD0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74BF0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124A"/>
    <w:rsid w:val="005E1B9D"/>
    <w:rsid w:val="005E1BD5"/>
    <w:rsid w:val="005E2147"/>
    <w:rsid w:val="005E50C9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4BE8"/>
    <w:rsid w:val="00605668"/>
    <w:rsid w:val="00606A26"/>
    <w:rsid w:val="00606CF7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40CC3"/>
    <w:rsid w:val="00643C57"/>
    <w:rsid w:val="00643D9D"/>
    <w:rsid w:val="0064408D"/>
    <w:rsid w:val="00644C29"/>
    <w:rsid w:val="00646E02"/>
    <w:rsid w:val="006502FC"/>
    <w:rsid w:val="0065225F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B7323"/>
    <w:rsid w:val="006C5E3D"/>
    <w:rsid w:val="006D041A"/>
    <w:rsid w:val="006D475C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6D07"/>
    <w:rsid w:val="00727379"/>
    <w:rsid w:val="0073307B"/>
    <w:rsid w:val="00735C21"/>
    <w:rsid w:val="00737E59"/>
    <w:rsid w:val="00744025"/>
    <w:rsid w:val="007449F9"/>
    <w:rsid w:val="007453D5"/>
    <w:rsid w:val="007500A8"/>
    <w:rsid w:val="00755666"/>
    <w:rsid w:val="007578D8"/>
    <w:rsid w:val="007629EC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8439E"/>
    <w:rsid w:val="00786396"/>
    <w:rsid w:val="00793C05"/>
    <w:rsid w:val="00794A75"/>
    <w:rsid w:val="00795163"/>
    <w:rsid w:val="00796443"/>
    <w:rsid w:val="007978A9"/>
    <w:rsid w:val="007A17C8"/>
    <w:rsid w:val="007A3886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0EF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8B7"/>
    <w:rsid w:val="0086605F"/>
    <w:rsid w:val="00871812"/>
    <w:rsid w:val="0087291F"/>
    <w:rsid w:val="00873EA2"/>
    <w:rsid w:val="008752F3"/>
    <w:rsid w:val="008764B5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46F1"/>
    <w:rsid w:val="008A5C86"/>
    <w:rsid w:val="008A6A6A"/>
    <w:rsid w:val="008A6EBF"/>
    <w:rsid w:val="008B19F8"/>
    <w:rsid w:val="008B2A01"/>
    <w:rsid w:val="008B38C5"/>
    <w:rsid w:val="008B6DA6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6AB"/>
    <w:rsid w:val="008E693D"/>
    <w:rsid w:val="008E6D31"/>
    <w:rsid w:val="008E7A67"/>
    <w:rsid w:val="008F1C8C"/>
    <w:rsid w:val="008F382D"/>
    <w:rsid w:val="008F482B"/>
    <w:rsid w:val="008F61A9"/>
    <w:rsid w:val="00900E57"/>
    <w:rsid w:val="00904BE0"/>
    <w:rsid w:val="0090626D"/>
    <w:rsid w:val="00906720"/>
    <w:rsid w:val="00912F82"/>
    <w:rsid w:val="0091789F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4049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5E10"/>
    <w:rsid w:val="009C05B4"/>
    <w:rsid w:val="009C0D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6990"/>
    <w:rsid w:val="009E7970"/>
    <w:rsid w:val="009F4B30"/>
    <w:rsid w:val="009F4DC4"/>
    <w:rsid w:val="009F7C4F"/>
    <w:rsid w:val="00A02FC0"/>
    <w:rsid w:val="00A066F6"/>
    <w:rsid w:val="00A07B85"/>
    <w:rsid w:val="00A07CFE"/>
    <w:rsid w:val="00A10E02"/>
    <w:rsid w:val="00A12524"/>
    <w:rsid w:val="00A156CE"/>
    <w:rsid w:val="00A160F4"/>
    <w:rsid w:val="00A1789F"/>
    <w:rsid w:val="00A20C13"/>
    <w:rsid w:val="00A220D2"/>
    <w:rsid w:val="00A2368E"/>
    <w:rsid w:val="00A24661"/>
    <w:rsid w:val="00A254B6"/>
    <w:rsid w:val="00A26C26"/>
    <w:rsid w:val="00A26E99"/>
    <w:rsid w:val="00A30316"/>
    <w:rsid w:val="00A3212F"/>
    <w:rsid w:val="00A3275D"/>
    <w:rsid w:val="00A32C61"/>
    <w:rsid w:val="00A359CB"/>
    <w:rsid w:val="00A36916"/>
    <w:rsid w:val="00A36E53"/>
    <w:rsid w:val="00A40FB2"/>
    <w:rsid w:val="00A42D51"/>
    <w:rsid w:val="00A44306"/>
    <w:rsid w:val="00A4524B"/>
    <w:rsid w:val="00A46190"/>
    <w:rsid w:val="00A466C3"/>
    <w:rsid w:val="00A470EA"/>
    <w:rsid w:val="00A51054"/>
    <w:rsid w:val="00A52322"/>
    <w:rsid w:val="00A5340C"/>
    <w:rsid w:val="00A5423A"/>
    <w:rsid w:val="00A54990"/>
    <w:rsid w:val="00A557B1"/>
    <w:rsid w:val="00A6308A"/>
    <w:rsid w:val="00A647B8"/>
    <w:rsid w:val="00A64D16"/>
    <w:rsid w:val="00A652E7"/>
    <w:rsid w:val="00A654EE"/>
    <w:rsid w:val="00A71A78"/>
    <w:rsid w:val="00A72FA4"/>
    <w:rsid w:val="00A758DE"/>
    <w:rsid w:val="00A76EF5"/>
    <w:rsid w:val="00A772D2"/>
    <w:rsid w:val="00A803EF"/>
    <w:rsid w:val="00A8067D"/>
    <w:rsid w:val="00A806BD"/>
    <w:rsid w:val="00A80736"/>
    <w:rsid w:val="00A861F0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2644"/>
    <w:rsid w:val="00AB38FE"/>
    <w:rsid w:val="00AB72CD"/>
    <w:rsid w:val="00AC0B9B"/>
    <w:rsid w:val="00AC140A"/>
    <w:rsid w:val="00AC2267"/>
    <w:rsid w:val="00AC5DFE"/>
    <w:rsid w:val="00AC6AAF"/>
    <w:rsid w:val="00AC7BC6"/>
    <w:rsid w:val="00AD185D"/>
    <w:rsid w:val="00AD2D0C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06AEE"/>
    <w:rsid w:val="00B1025B"/>
    <w:rsid w:val="00B12D5F"/>
    <w:rsid w:val="00B1581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5DAC"/>
    <w:rsid w:val="00B569ED"/>
    <w:rsid w:val="00B60F92"/>
    <w:rsid w:val="00B655A6"/>
    <w:rsid w:val="00B712DA"/>
    <w:rsid w:val="00B80E94"/>
    <w:rsid w:val="00B8364A"/>
    <w:rsid w:val="00B83774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193"/>
    <w:rsid w:val="00BB0B0D"/>
    <w:rsid w:val="00BB1597"/>
    <w:rsid w:val="00BB1A64"/>
    <w:rsid w:val="00BB1C0C"/>
    <w:rsid w:val="00BB31B8"/>
    <w:rsid w:val="00BB3DC0"/>
    <w:rsid w:val="00BB59BC"/>
    <w:rsid w:val="00BB6547"/>
    <w:rsid w:val="00BC0BC2"/>
    <w:rsid w:val="00BC2088"/>
    <w:rsid w:val="00BC511E"/>
    <w:rsid w:val="00BD6D17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2594D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A4C"/>
    <w:rsid w:val="00C84BF5"/>
    <w:rsid w:val="00C879C8"/>
    <w:rsid w:val="00C87B7F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6905"/>
    <w:rsid w:val="00CD2171"/>
    <w:rsid w:val="00CD5408"/>
    <w:rsid w:val="00CD579F"/>
    <w:rsid w:val="00CD76BE"/>
    <w:rsid w:val="00CE0853"/>
    <w:rsid w:val="00CE401B"/>
    <w:rsid w:val="00CE4468"/>
    <w:rsid w:val="00CE4A84"/>
    <w:rsid w:val="00CE4A97"/>
    <w:rsid w:val="00CE4E34"/>
    <w:rsid w:val="00CE6C53"/>
    <w:rsid w:val="00CF048B"/>
    <w:rsid w:val="00CF74F7"/>
    <w:rsid w:val="00CF787F"/>
    <w:rsid w:val="00D02E30"/>
    <w:rsid w:val="00D041C8"/>
    <w:rsid w:val="00D1197D"/>
    <w:rsid w:val="00D13B0C"/>
    <w:rsid w:val="00D14306"/>
    <w:rsid w:val="00D15F1F"/>
    <w:rsid w:val="00D16F7C"/>
    <w:rsid w:val="00D226BF"/>
    <w:rsid w:val="00D22E7D"/>
    <w:rsid w:val="00D24D6A"/>
    <w:rsid w:val="00D30E04"/>
    <w:rsid w:val="00D34A82"/>
    <w:rsid w:val="00D35641"/>
    <w:rsid w:val="00D42C54"/>
    <w:rsid w:val="00D44155"/>
    <w:rsid w:val="00D50B6E"/>
    <w:rsid w:val="00D56B46"/>
    <w:rsid w:val="00D5707B"/>
    <w:rsid w:val="00D61C81"/>
    <w:rsid w:val="00D64D33"/>
    <w:rsid w:val="00D6604B"/>
    <w:rsid w:val="00D66BDA"/>
    <w:rsid w:val="00D73A85"/>
    <w:rsid w:val="00D755D9"/>
    <w:rsid w:val="00D7618B"/>
    <w:rsid w:val="00D76588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788E"/>
    <w:rsid w:val="00DA7E6B"/>
    <w:rsid w:val="00DB26DF"/>
    <w:rsid w:val="00DB4792"/>
    <w:rsid w:val="00DB6D64"/>
    <w:rsid w:val="00DB7F4F"/>
    <w:rsid w:val="00DC149C"/>
    <w:rsid w:val="00DC4999"/>
    <w:rsid w:val="00DC5017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28F5"/>
    <w:rsid w:val="00DF4C0F"/>
    <w:rsid w:val="00DF58F3"/>
    <w:rsid w:val="00DF7924"/>
    <w:rsid w:val="00DF79AB"/>
    <w:rsid w:val="00E00176"/>
    <w:rsid w:val="00E02548"/>
    <w:rsid w:val="00E0276C"/>
    <w:rsid w:val="00E031D5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1E17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462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0692"/>
    <w:rsid w:val="00EA0C44"/>
    <w:rsid w:val="00EA3DEA"/>
    <w:rsid w:val="00EA4012"/>
    <w:rsid w:val="00EA59C3"/>
    <w:rsid w:val="00EB3591"/>
    <w:rsid w:val="00EB4B65"/>
    <w:rsid w:val="00EB4BFF"/>
    <w:rsid w:val="00EB5F44"/>
    <w:rsid w:val="00EC0698"/>
    <w:rsid w:val="00EC1FFC"/>
    <w:rsid w:val="00EC3627"/>
    <w:rsid w:val="00EC4D30"/>
    <w:rsid w:val="00EC5211"/>
    <w:rsid w:val="00EC5AEE"/>
    <w:rsid w:val="00ED1B89"/>
    <w:rsid w:val="00EE0CBC"/>
    <w:rsid w:val="00EE1C7A"/>
    <w:rsid w:val="00EE22B3"/>
    <w:rsid w:val="00EE2663"/>
    <w:rsid w:val="00EE2AE8"/>
    <w:rsid w:val="00EE2E35"/>
    <w:rsid w:val="00EE3E4C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3305"/>
    <w:rsid w:val="00F25DEF"/>
    <w:rsid w:val="00F30952"/>
    <w:rsid w:val="00F31D5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1F36"/>
    <w:rsid w:val="00FA2292"/>
    <w:rsid w:val="00FA367F"/>
    <w:rsid w:val="00FA7544"/>
    <w:rsid w:val="00FB0F4E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23C3"/>
    <w:rsid w:val="00FE3600"/>
    <w:rsid w:val="00FE3794"/>
    <w:rsid w:val="00FE3937"/>
    <w:rsid w:val="00FE4BA9"/>
    <w:rsid w:val="00FE6FBA"/>
    <w:rsid w:val="00FE7C45"/>
    <w:rsid w:val="00FF2C42"/>
    <w:rsid w:val="00FF2FC2"/>
    <w:rsid w:val="00FF5145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  <w:style w:type="paragraph" w:styleId="Bibliography">
    <w:name w:val="Bibliography"/>
    <w:basedOn w:val="Normal"/>
    <w:next w:val="Normal"/>
    <w:uiPriority w:val="37"/>
    <w:unhideWhenUsed/>
    <w:rsid w:val="00E646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no22</b:Tag>
    <b:SourceType>DocumentFromInternetSite</b:SourceType>
    <b:Guid>{5C9FA121-2612-4A2B-83EB-FA1504B4E034}</b:Guid>
    <b:Author>
      <b:Author>
        <b:NameList>
          <b:Person>
            <b:Last>Anon</b:Last>
          </b:Person>
        </b:NameList>
      </b:Author>
    </b:Author>
    <b:Title>https://www.eclecticmusicatlanta.com/making-the-most-out-of-music-lessons</b:Title>
    <b:YearAccessed>2022</b:YearAccessed>
    <b:MonthAccessed>10</b:MonthAccessed>
    <b:DayAccessed>02</b:DayAccessed>
    <b:RefOrder>1</b:RefOrder>
  </b:Source>
  <b:Source>
    <b:Tag>Eri</b:Tag>
    <b:SourceType>Book</b:SourceType>
    <b:Guid>{99EF99FE-4957-4F49-9D9A-6ED4FFFC26CF}</b:Guid>
    <b:Author>
      <b:Author>
        <b:NameList>
          <b:Person>
            <b:Last>Eriksson</b:Last>
            <b:First>J.</b:First>
          </b:Person>
        </b:NameList>
      </b:Author>
    </b:Author>
    <b:Title>Chord and Modality Analysis.</b:Title>
    <b:Publisher>KHT, School of Computer Science and Communication (CDC), Speech, Music and Hearing, TMH, Speech Communication and Technology</b:Publisher>
    <b:Year>2016</b:Year>
    <b:RefOrder>3</b:RefOrder>
  </b:Source>
  <b:Source>
    <b:Tag>Chr15</b:Tag>
    <b:SourceType>Patent</b:SourceType>
    <b:Guid>{7C905A09-CA13-44FC-B2D2-CFABF09DC594}</b:Guid>
    <b:Title>Music Video Game with User Directed Sound Generation</b:Title>
    <b:Year>2015</b:Year>
    <b:Author>
      <b:Inventor>
        <b:NameList>
          <b:Person>
            <b:Last>Chrzanowski</b:Last>
            <b:First>J.,</b:First>
            <b:Middle>Hilliker, j., L., Gallerani, L., R.</b:Middle>
          </b:Person>
        </b:NameList>
      </b:Inventor>
    </b:Author>
    <b:CountryRegion>US</b:CountryRegion>
    <b:PatentNumber>9061205B2</b:PatentNumber>
    <b:RefOrder>2</b:RefOrder>
  </b:Source>
</b:Sources>
</file>

<file path=customXml/itemProps1.xml><?xml version="1.0" encoding="utf-8"?>
<ds:datastoreItem xmlns:ds="http://schemas.openxmlformats.org/officeDocument/2006/customXml" ds:itemID="{231E4680-46CE-4A05-9569-216D975BB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9</TotalTime>
  <Pages>10</Pages>
  <Words>2274</Words>
  <Characters>12964</Characters>
  <Application>Microsoft Office Word</Application>
  <DocSecurity>0</DocSecurity>
  <Lines>108</Lines>
  <Paragraphs>30</Paragraphs>
  <ScaleCrop>false</ScaleCrop>
  <Company/>
  <LinksUpToDate>false</LinksUpToDate>
  <CharactersWithSpaces>1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236</cp:revision>
  <dcterms:created xsi:type="dcterms:W3CDTF">2022-10-05T20:08:00Z</dcterms:created>
  <dcterms:modified xsi:type="dcterms:W3CDTF">2022-10-12T02:49:00Z</dcterms:modified>
</cp:coreProperties>
</file>